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CF67B" w14:textId="17277A95" w:rsidR="00F61E57" w:rsidRDefault="00F61E57" w:rsidP="00A862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525"/>
        <w:gridCol w:w="5542"/>
      </w:tblGrid>
      <w:tr w:rsidR="00A86256" w14:paraId="3BB7D746" w14:textId="77777777" w:rsidTr="00A86256">
        <w:tc>
          <w:tcPr>
            <w:tcW w:w="3005" w:type="dxa"/>
          </w:tcPr>
          <w:p w14:paraId="04B438A6" w14:textId="77777777" w:rsidR="00A86256" w:rsidRDefault="00A86256" w:rsidP="00A86256"/>
        </w:tc>
        <w:tc>
          <w:tcPr>
            <w:tcW w:w="3005" w:type="dxa"/>
          </w:tcPr>
          <w:p w14:paraId="10EDDF32" w14:textId="77777777" w:rsidR="00A86256" w:rsidRDefault="00A86256" w:rsidP="00A86256"/>
        </w:tc>
        <w:tc>
          <w:tcPr>
            <w:tcW w:w="3006" w:type="dxa"/>
          </w:tcPr>
          <w:p w14:paraId="10983F0F" w14:textId="77777777" w:rsidR="00A86256" w:rsidRDefault="00A86256" w:rsidP="00A86256"/>
        </w:tc>
      </w:tr>
      <w:tr w:rsidR="00A86256" w14:paraId="3BEB74FA" w14:textId="77777777" w:rsidTr="00A86256">
        <w:tc>
          <w:tcPr>
            <w:tcW w:w="3005" w:type="dxa"/>
          </w:tcPr>
          <w:p w14:paraId="16CA7472" w14:textId="0315840F" w:rsidR="00A86256" w:rsidRDefault="00A86256" w:rsidP="00A86256">
            <w:proofErr w:type="spellStart"/>
            <w:r>
              <w:t>NewReno</w:t>
            </w:r>
            <w:proofErr w:type="spellEnd"/>
          </w:p>
        </w:tc>
        <w:tc>
          <w:tcPr>
            <w:tcW w:w="3005" w:type="dxa"/>
          </w:tcPr>
          <w:p w14:paraId="6FE1EEFC" w14:textId="7AE84BAF" w:rsidR="00A86256" w:rsidRDefault="00A86256" w:rsidP="00A86256">
            <w:r>
              <w:t>38</w:t>
            </w:r>
          </w:p>
        </w:tc>
        <w:tc>
          <w:tcPr>
            <w:tcW w:w="3006" w:type="dxa"/>
          </w:tcPr>
          <w:p w14:paraId="499A34E1" w14:textId="104A56EE" w:rsidR="00A86256" w:rsidRDefault="00A86256" w:rsidP="00A86256">
            <w:r>
              <w:rPr>
                <w:noProof/>
              </w:rPr>
              <w:drawing>
                <wp:inline distT="0" distB="0" distL="0" distR="0" wp14:anchorId="0EF5AB9A" wp14:editId="1C57436E">
                  <wp:extent cx="3340100" cy="2505260"/>
                  <wp:effectExtent l="0" t="0" r="0" b="9525"/>
                  <wp:docPr id="10" name="Picture 10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, histo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4168" cy="25083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256" w14:paraId="6F571D92" w14:textId="77777777" w:rsidTr="00A86256">
        <w:tc>
          <w:tcPr>
            <w:tcW w:w="3005" w:type="dxa"/>
          </w:tcPr>
          <w:p w14:paraId="52F38179" w14:textId="419B12EF" w:rsidR="00A86256" w:rsidRDefault="00A86256" w:rsidP="00A86256">
            <w:proofErr w:type="spellStart"/>
            <w:r>
              <w:t>HighSpeed</w:t>
            </w:r>
            <w:proofErr w:type="spellEnd"/>
          </w:p>
        </w:tc>
        <w:tc>
          <w:tcPr>
            <w:tcW w:w="3005" w:type="dxa"/>
          </w:tcPr>
          <w:p w14:paraId="62BAD2F3" w14:textId="3D2F983C" w:rsidR="00A86256" w:rsidRDefault="00A86256" w:rsidP="00A86256">
            <w:r>
              <w:t>38</w:t>
            </w:r>
          </w:p>
        </w:tc>
        <w:tc>
          <w:tcPr>
            <w:tcW w:w="3006" w:type="dxa"/>
          </w:tcPr>
          <w:p w14:paraId="343BA5DF" w14:textId="290648DC" w:rsidR="00A86256" w:rsidRDefault="00A86256" w:rsidP="00A86256">
            <w:r>
              <w:rPr>
                <w:noProof/>
              </w:rPr>
              <w:drawing>
                <wp:inline distT="0" distB="0" distL="0" distR="0" wp14:anchorId="7125EF45" wp14:editId="5759119E">
                  <wp:extent cx="3234028" cy="2425700"/>
                  <wp:effectExtent l="0" t="0" r="5080" b="0"/>
                  <wp:docPr id="9" name="Picture 9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462" cy="2429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256" w14:paraId="2E711BC7" w14:textId="77777777" w:rsidTr="00A86256">
        <w:tc>
          <w:tcPr>
            <w:tcW w:w="3005" w:type="dxa"/>
          </w:tcPr>
          <w:p w14:paraId="7C1667C4" w14:textId="037007A1" w:rsidR="00A86256" w:rsidRDefault="00A86256" w:rsidP="00A86256">
            <w:r>
              <w:t>Veno</w:t>
            </w:r>
          </w:p>
        </w:tc>
        <w:tc>
          <w:tcPr>
            <w:tcW w:w="3005" w:type="dxa"/>
          </w:tcPr>
          <w:p w14:paraId="0297C29E" w14:textId="6DF15F2A" w:rsidR="00A86256" w:rsidRDefault="00A86256" w:rsidP="00A86256">
            <w:r>
              <w:t>38</w:t>
            </w:r>
          </w:p>
        </w:tc>
        <w:tc>
          <w:tcPr>
            <w:tcW w:w="3006" w:type="dxa"/>
          </w:tcPr>
          <w:p w14:paraId="1311D6FB" w14:textId="10A9929C" w:rsidR="00A86256" w:rsidRDefault="00A86256" w:rsidP="00A86256">
            <w:r>
              <w:rPr>
                <w:noProof/>
              </w:rPr>
              <w:drawing>
                <wp:inline distT="0" distB="0" distL="0" distR="0" wp14:anchorId="546A2FAE" wp14:editId="08B40B38">
                  <wp:extent cx="3382010" cy="2536695"/>
                  <wp:effectExtent l="0" t="0" r="0" b="0"/>
                  <wp:docPr id="12" name="Picture 12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Chart, histo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8328" cy="2556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256" w14:paraId="059EAD7F" w14:textId="77777777" w:rsidTr="00A86256">
        <w:tc>
          <w:tcPr>
            <w:tcW w:w="3005" w:type="dxa"/>
          </w:tcPr>
          <w:p w14:paraId="44435B70" w14:textId="37FE46D0" w:rsidR="00A86256" w:rsidRDefault="00A86256" w:rsidP="00A86256">
            <w:r>
              <w:lastRenderedPageBreak/>
              <w:t>Vegas</w:t>
            </w:r>
          </w:p>
        </w:tc>
        <w:tc>
          <w:tcPr>
            <w:tcW w:w="3005" w:type="dxa"/>
          </w:tcPr>
          <w:p w14:paraId="6717AFBA" w14:textId="327992C1" w:rsidR="00A86256" w:rsidRDefault="00A86256" w:rsidP="00A86256">
            <w:r>
              <w:t>39</w:t>
            </w:r>
          </w:p>
        </w:tc>
        <w:tc>
          <w:tcPr>
            <w:tcW w:w="3006" w:type="dxa"/>
          </w:tcPr>
          <w:p w14:paraId="12BD5CD2" w14:textId="3ACC9F5E" w:rsidR="00A86256" w:rsidRDefault="00A86256" w:rsidP="00A86256">
            <w:r>
              <w:rPr>
                <w:noProof/>
              </w:rPr>
              <w:drawing>
                <wp:inline distT="0" distB="0" distL="0" distR="0" wp14:anchorId="570AB11D" wp14:editId="48C4D7AB">
                  <wp:extent cx="3280410" cy="2460489"/>
                  <wp:effectExtent l="0" t="0" r="0" b="0"/>
                  <wp:docPr id="11" name="Picture 11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2549" cy="24695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256" w14:paraId="42920AB9" w14:textId="77777777" w:rsidTr="00A86256">
        <w:tc>
          <w:tcPr>
            <w:tcW w:w="3005" w:type="dxa"/>
          </w:tcPr>
          <w:p w14:paraId="3372A65F" w14:textId="77777777" w:rsidR="00A86256" w:rsidRDefault="00A86256" w:rsidP="00A86256"/>
        </w:tc>
        <w:tc>
          <w:tcPr>
            <w:tcW w:w="3005" w:type="dxa"/>
          </w:tcPr>
          <w:p w14:paraId="50655E0E" w14:textId="77777777" w:rsidR="00A86256" w:rsidRDefault="00A86256" w:rsidP="00A86256"/>
        </w:tc>
        <w:tc>
          <w:tcPr>
            <w:tcW w:w="3006" w:type="dxa"/>
          </w:tcPr>
          <w:p w14:paraId="5BD62D3B" w14:textId="77777777" w:rsidR="00A86256" w:rsidRDefault="00A86256" w:rsidP="00A86256"/>
        </w:tc>
      </w:tr>
    </w:tbl>
    <w:p w14:paraId="67258057" w14:textId="50DC0977" w:rsidR="00A86256" w:rsidRDefault="00A86256" w:rsidP="00A86256"/>
    <w:p w14:paraId="2463F0C6" w14:textId="2918ADE7" w:rsidR="00E504AB" w:rsidRDefault="00E504AB" w:rsidP="00A86256"/>
    <w:p w14:paraId="32D445D2" w14:textId="77777777" w:rsidR="00E504AB" w:rsidRPr="00A86256" w:rsidRDefault="00E504AB" w:rsidP="00A86256"/>
    <w:sectPr w:rsidR="00E504AB" w:rsidRPr="00A862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LEwNTKyMDSzMDVU0lEKTi0uzszPAykwrAUAiOBZtywAAAA="/>
  </w:docVars>
  <w:rsids>
    <w:rsidRoot w:val="001C76A9"/>
    <w:rsid w:val="0017550C"/>
    <w:rsid w:val="001C76A9"/>
    <w:rsid w:val="009F773B"/>
    <w:rsid w:val="00A86256"/>
    <w:rsid w:val="00D14B63"/>
    <w:rsid w:val="00E504AB"/>
    <w:rsid w:val="00E90251"/>
    <w:rsid w:val="00F6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345AA"/>
  <w15:chartTrackingRefBased/>
  <w15:docId w15:val="{68BD9D21-B7E0-453F-9D2B-7D1D68777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62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6</cp:revision>
  <dcterms:created xsi:type="dcterms:W3CDTF">2021-10-20T12:00:00Z</dcterms:created>
  <dcterms:modified xsi:type="dcterms:W3CDTF">2021-10-20T13:34:00Z</dcterms:modified>
</cp:coreProperties>
</file>